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4AB0" w14:textId="3A34DF4C" w:rsidR="00D173FF" w:rsidRDefault="00D173FF"/>
    <w:p w14:paraId="1140F8A9" w14:textId="624E8AD1" w:rsidR="00D173FF" w:rsidRDefault="00CB1BFC">
      <w:r w:rsidRPr="000A6CEB">
        <w:rPr>
          <w:noProof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6A84BB32" wp14:editId="44D196C0">
            <wp:simplePos x="0" y="0"/>
            <wp:positionH relativeFrom="margin">
              <wp:posOffset>1485900</wp:posOffset>
            </wp:positionH>
            <wp:positionV relativeFrom="page">
              <wp:posOffset>1203960</wp:posOffset>
            </wp:positionV>
            <wp:extent cx="2936240" cy="57086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24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597591" w14:textId="363D58D1" w:rsidR="00D173FF" w:rsidRDefault="00D173FF"/>
    <w:p w14:paraId="0963505B" w14:textId="49657004" w:rsidR="00D173FF" w:rsidRDefault="00D173FF"/>
    <w:p w14:paraId="0DB048E7" w14:textId="2E0E9936" w:rsidR="00D173FF" w:rsidRDefault="00D173FF"/>
    <w:p w14:paraId="3DB4251D" w14:textId="265D444F" w:rsidR="00D173FF" w:rsidRDefault="00D173FF"/>
    <w:p w14:paraId="12C60119" w14:textId="44C0D2C2" w:rsidR="00D173FF" w:rsidRPr="002C5D81" w:rsidRDefault="002C5D81" w:rsidP="00D173FF">
      <w:pPr>
        <w:pStyle w:val="NoSpacing"/>
        <w:jc w:val="center"/>
        <w:rPr>
          <w:rFonts w:ascii="Cambria" w:hAnsi="Cambria"/>
          <w:b/>
          <w:bCs/>
          <w:sz w:val="52"/>
          <w:szCs w:val="52"/>
        </w:rPr>
      </w:pPr>
      <w:r w:rsidRPr="002C5D81">
        <w:rPr>
          <w:rFonts w:ascii="Cambria" w:hAnsi="Cambria"/>
          <w:b/>
          <w:bCs/>
          <w:sz w:val="52"/>
          <w:szCs w:val="52"/>
        </w:rPr>
        <w:t xml:space="preserve">CSCE </w:t>
      </w:r>
      <w:r w:rsidR="0032442F">
        <w:rPr>
          <w:rFonts w:ascii="Cambria" w:hAnsi="Cambria"/>
          <w:b/>
          <w:bCs/>
          <w:sz w:val="52"/>
          <w:szCs w:val="52"/>
        </w:rPr>
        <w:t>251</w:t>
      </w:r>
      <w:r w:rsidRPr="002C5D81">
        <w:rPr>
          <w:rFonts w:ascii="Cambria" w:hAnsi="Cambria"/>
          <w:b/>
          <w:bCs/>
          <w:sz w:val="52"/>
          <w:szCs w:val="52"/>
        </w:rPr>
        <w:t>/</w:t>
      </w:r>
      <w:r w:rsidR="0032442F">
        <w:rPr>
          <w:rFonts w:ascii="Cambria" w:hAnsi="Cambria"/>
          <w:b/>
          <w:bCs/>
          <w:sz w:val="52"/>
          <w:szCs w:val="52"/>
        </w:rPr>
        <w:t>2501</w:t>
      </w:r>
      <w:r w:rsidRPr="002C5D81">
        <w:rPr>
          <w:rFonts w:ascii="Cambria" w:hAnsi="Cambria"/>
          <w:b/>
          <w:bCs/>
          <w:sz w:val="52"/>
          <w:szCs w:val="52"/>
        </w:rPr>
        <w:t xml:space="preserve">: </w:t>
      </w:r>
      <w:r w:rsidR="0032442F">
        <w:rPr>
          <w:rFonts w:ascii="Cambria" w:hAnsi="Cambria"/>
          <w:b/>
          <w:bCs/>
          <w:sz w:val="52"/>
          <w:szCs w:val="52"/>
        </w:rPr>
        <w:t>Database</w:t>
      </w:r>
      <w:r w:rsidRPr="002C5D81">
        <w:rPr>
          <w:rFonts w:ascii="Cambria" w:hAnsi="Cambria"/>
          <w:b/>
          <w:bCs/>
          <w:sz w:val="52"/>
          <w:szCs w:val="52"/>
        </w:rPr>
        <w:t xml:space="preserve"> Systems</w:t>
      </w:r>
    </w:p>
    <w:p w14:paraId="5124DDDE" w14:textId="55E73A2F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22B009DF" w14:textId="56777FF6" w:rsidR="006F737A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174D2F0" w14:textId="77777777" w:rsidR="006F737A" w:rsidRPr="000A6CEB" w:rsidRDefault="006F737A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493C4EAF" w14:textId="78758A84" w:rsidR="00D173FF" w:rsidRDefault="00505F3A" w:rsidP="00D173FF">
      <w:pPr>
        <w:pStyle w:val="NoSpacing"/>
        <w:jc w:val="center"/>
        <w:rPr>
          <w:rFonts w:ascii="Cambria" w:hAnsi="Cambria"/>
          <w:b/>
          <w:bCs/>
          <w:sz w:val="52"/>
          <w:szCs w:val="52"/>
        </w:rPr>
      </w:pPr>
      <w:r>
        <w:rPr>
          <w:rFonts w:ascii="Cambria" w:hAnsi="Cambria"/>
          <w:b/>
          <w:bCs/>
          <w:sz w:val="52"/>
          <w:szCs w:val="52"/>
        </w:rPr>
        <w:t>Project-MS1</w:t>
      </w:r>
    </w:p>
    <w:p w14:paraId="46D0DE26" w14:textId="77777777" w:rsidR="006F737A" w:rsidRPr="006F737A" w:rsidRDefault="006F737A" w:rsidP="00D173FF">
      <w:pPr>
        <w:pStyle w:val="NoSpacing"/>
        <w:jc w:val="center"/>
        <w:rPr>
          <w:rFonts w:ascii="Cambria" w:hAnsi="Cambria"/>
          <w:b/>
          <w:bCs/>
          <w:sz w:val="144"/>
          <w:szCs w:val="144"/>
        </w:rPr>
      </w:pPr>
    </w:p>
    <w:p w14:paraId="5AD27E27" w14:textId="16D4F36E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0"/>
        <w:gridCol w:w="4860"/>
      </w:tblGrid>
      <w:tr w:rsidR="00D173FF" w:rsidRPr="000F5D35" w14:paraId="0D033BBF" w14:textId="77777777" w:rsidTr="0023171B">
        <w:tc>
          <w:tcPr>
            <w:tcW w:w="2610" w:type="dxa"/>
          </w:tcPr>
          <w:p w14:paraId="256D0F8B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ubmitted by:</w:t>
            </w:r>
          </w:p>
        </w:tc>
        <w:tc>
          <w:tcPr>
            <w:tcW w:w="4860" w:type="dxa"/>
            <w:tcBorders>
              <w:bottom w:val="single" w:sz="4" w:space="0" w:color="auto"/>
            </w:tcBorders>
          </w:tcPr>
          <w:p w14:paraId="63FA1BA4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Mohammed Abuelwafa </w:t>
            </w:r>
          </w:p>
        </w:tc>
      </w:tr>
      <w:tr w:rsidR="00D173FF" w:rsidRPr="000F5D35" w14:paraId="79DB1DE7" w14:textId="77777777" w:rsidTr="0023171B">
        <w:tc>
          <w:tcPr>
            <w:tcW w:w="2610" w:type="dxa"/>
          </w:tcPr>
          <w:p w14:paraId="5017C7B5" w14:textId="77777777" w:rsidR="00D173FF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3B5542DF" w14:textId="77777777" w:rsidR="00D173FF" w:rsidRPr="000F5D35" w:rsidRDefault="00D173FF" w:rsidP="0023171B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0F5D35">
              <w:rPr>
                <w:rFonts w:ascii="Cambria" w:hAnsi="Cambria"/>
                <w:b/>
                <w:bCs/>
                <w:sz w:val="32"/>
                <w:szCs w:val="32"/>
              </w:rPr>
              <w:t>Student ID:</w:t>
            </w:r>
            <w:r>
              <w:rPr>
                <w:rFonts w:ascii="Cambria" w:hAnsi="Cambria"/>
                <w:b/>
                <w:bCs/>
                <w:sz w:val="32"/>
                <w:szCs w:val="32"/>
              </w:rPr>
              <w:t xml:space="preserve">                      </w:t>
            </w:r>
          </w:p>
        </w:tc>
        <w:tc>
          <w:tcPr>
            <w:tcW w:w="4860" w:type="dxa"/>
            <w:tcBorders>
              <w:top w:val="single" w:sz="4" w:space="0" w:color="auto"/>
              <w:bottom w:val="single" w:sz="4" w:space="0" w:color="auto"/>
            </w:tcBorders>
          </w:tcPr>
          <w:p w14:paraId="50F32FDD" w14:textId="77777777" w:rsidR="00D173FF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</w:p>
          <w:p w14:paraId="1C801CBC" w14:textId="77777777" w:rsidR="00D173FF" w:rsidRPr="000F5D35" w:rsidRDefault="00D173FF" w:rsidP="0023171B">
            <w:pPr>
              <w:pStyle w:val="NoSpacing"/>
              <w:jc w:val="center"/>
              <w:rPr>
                <w:rFonts w:ascii="Cambria" w:hAnsi="Cambria"/>
                <w:b/>
                <w:bCs/>
                <w:sz w:val="32"/>
                <w:szCs w:val="32"/>
              </w:rPr>
            </w:pPr>
            <w:r>
              <w:rPr>
                <w:rFonts w:ascii="Cambria" w:hAnsi="Cambria"/>
                <w:b/>
                <w:bCs/>
                <w:sz w:val="32"/>
                <w:szCs w:val="32"/>
              </w:rPr>
              <w:t>900172603</w:t>
            </w:r>
          </w:p>
        </w:tc>
      </w:tr>
    </w:tbl>
    <w:p w14:paraId="70E1E723" w14:textId="3D2AB019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p w14:paraId="347C5C46" w14:textId="4CF5FD02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56"/>
          <w:szCs w:val="56"/>
        </w:rPr>
      </w:pPr>
    </w:p>
    <w:tbl>
      <w:tblPr>
        <w:tblStyle w:val="TableGrid"/>
        <w:tblpPr w:leftFromText="180" w:rightFromText="180" w:vertAnchor="text" w:horzAnchor="margin" w:tblpY="-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83"/>
        <w:gridCol w:w="3407"/>
      </w:tblGrid>
      <w:tr w:rsidR="00D173FF" w:rsidRPr="007A5D73" w14:paraId="10BD70E7" w14:textId="77777777" w:rsidTr="00D173FF">
        <w:tc>
          <w:tcPr>
            <w:tcW w:w="1183" w:type="dxa"/>
          </w:tcPr>
          <w:p w14:paraId="7F2C3F61" w14:textId="77777777" w:rsidR="00D173FF" w:rsidRPr="007A5D73" w:rsidRDefault="00D173FF" w:rsidP="00D173FF">
            <w:pPr>
              <w:pStyle w:val="NoSpacing"/>
              <w:rPr>
                <w:rFonts w:ascii="Cambria" w:hAnsi="Cambria"/>
                <w:b/>
                <w:bCs/>
                <w:sz w:val="32"/>
                <w:szCs w:val="32"/>
              </w:rPr>
            </w:pPr>
            <w:r w:rsidRPr="007A5D73">
              <w:rPr>
                <w:rFonts w:ascii="Cambria" w:hAnsi="Cambria"/>
                <w:b/>
                <w:bCs/>
                <w:sz w:val="32"/>
                <w:szCs w:val="32"/>
              </w:rPr>
              <w:t>Date:</w:t>
            </w:r>
          </w:p>
        </w:tc>
        <w:tc>
          <w:tcPr>
            <w:tcW w:w="3407" w:type="dxa"/>
            <w:tcBorders>
              <w:bottom w:val="single" w:sz="4" w:space="0" w:color="auto"/>
            </w:tcBorders>
          </w:tcPr>
          <w:p w14:paraId="5F887355" w14:textId="6CF46EC8" w:rsidR="00D173FF" w:rsidRPr="0047103A" w:rsidRDefault="00505F3A" w:rsidP="00D173FF">
            <w:pPr>
              <w:pStyle w:val="NoSpacing"/>
              <w:jc w:val="center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7</w:t>
            </w:r>
            <w:r w:rsidR="002C5D81" w:rsidRPr="002C5D81">
              <w:rPr>
                <w:rFonts w:ascii="Cambria" w:hAnsi="Cambria"/>
                <w:sz w:val="32"/>
                <w:szCs w:val="32"/>
                <w:vertAlign w:val="superscript"/>
              </w:rPr>
              <w:t>th</w:t>
            </w:r>
            <w:r w:rsidR="002C5D81">
              <w:rPr>
                <w:rFonts w:ascii="Cambria" w:hAnsi="Cambria"/>
                <w:sz w:val="32"/>
                <w:szCs w:val="32"/>
              </w:rPr>
              <w:t xml:space="preserve"> </w:t>
            </w:r>
            <w:r>
              <w:rPr>
                <w:rFonts w:ascii="Cambria" w:hAnsi="Cambria"/>
                <w:sz w:val="32"/>
                <w:szCs w:val="32"/>
              </w:rPr>
              <w:t>March</w:t>
            </w:r>
            <w:r w:rsidR="002C5D81">
              <w:rPr>
                <w:rFonts w:ascii="Cambria" w:hAnsi="Cambria"/>
                <w:sz w:val="32"/>
                <w:szCs w:val="32"/>
              </w:rPr>
              <w:t xml:space="preserve"> 2021</w:t>
            </w:r>
          </w:p>
        </w:tc>
      </w:tr>
    </w:tbl>
    <w:p w14:paraId="6161A2B6" w14:textId="73373E99" w:rsidR="00D173FF" w:rsidRPr="000A6CEB" w:rsidRDefault="00D173FF" w:rsidP="00D173FF">
      <w:pPr>
        <w:pStyle w:val="NoSpacing"/>
        <w:jc w:val="center"/>
        <w:rPr>
          <w:rFonts w:ascii="Cambria" w:hAnsi="Cambria"/>
          <w:color w:val="0070C0"/>
          <w:sz w:val="40"/>
          <w:szCs w:val="40"/>
        </w:rPr>
      </w:pPr>
    </w:p>
    <w:p w14:paraId="79AC0FC2" w14:textId="16E95EA4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58E5780A" w14:textId="52F96A3A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763B0D7E" w14:textId="7516FCC0" w:rsidR="00D173FF" w:rsidRDefault="00D173FF" w:rsidP="00D173FF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</w:p>
    <w:p w14:paraId="104E9F4C" w14:textId="25DD5A4F" w:rsidR="00D173FF" w:rsidRPr="00505F3A" w:rsidRDefault="002C5D81" w:rsidP="00505F3A">
      <w:pPr>
        <w:pStyle w:val="NoSpacing"/>
        <w:jc w:val="center"/>
        <w:rPr>
          <w:rFonts w:ascii="Cambria" w:hAnsi="Cambria"/>
          <w:b/>
          <w:bCs/>
          <w:sz w:val="40"/>
          <w:szCs w:val="40"/>
        </w:rPr>
      </w:pPr>
      <w:r>
        <w:rPr>
          <w:rFonts w:ascii="Cambria" w:hAnsi="Cambria"/>
          <w:b/>
          <w:bCs/>
          <w:sz w:val="40"/>
          <w:szCs w:val="40"/>
        </w:rPr>
        <w:t>Spring</w:t>
      </w:r>
      <w:r w:rsidR="00D173FF">
        <w:rPr>
          <w:rFonts w:ascii="Cambria" w:hAnsi="Cambria"/>
          <w:b/>
          <w:bCs/>
          <w:sz w:val="40"/>
          <w:szCs w:val="40"/>
        </w:rPr>
        <w:t xml:space="preserve"> 202</w:t>
      </w:r>
      <w:r>
        <w:rPr>
          <w:rFonts w:ascii="Cambria" w:hAnsi="Cambria"/>
          <w:b/>
          <w:bCs/>
          <w:sz w:val="40"/>
          <w:szCs w:val="40"/>
        </w:rPr>
        <w:t>1</w:t>
      </w:r>
    </w:p>
    <w:p w14:paraId="15004B98" w14:textId="2581875E" w:rsidR="0025512E" w:rsidRDefault="0036524C" w:rsidP="0036524C">
      <w:pPr>
        <w:pStyle w:val="Heading1"/>
      </w:pPr>
      <w:r w:rsidRPr="005973DB">
        <w:lastRenderedPageBreak/>
        <w:t xml:space="preserve"> </w:t>
      </w:r>
      <w:r w:rsidR="00505F3A">
        <w:t>ERD:</w:t>
      </w:r>
    </w:p>
    <w:p w14:paraId="7532E435" w14:textId="1A1D1049" w:rsidR="00311435" w:rsidRPr="00311435" w:rsidRDefault="00BC2743" w:rsidP="00311435">
      <w:r>
        <w:rPr>
          <w:noProof/>
        </w:rPr>
        <w:drawing>
          <wp:anchor distT="0" distB="0" distL="114300" distR="114300" simplePos="0" relativeHeight="251669504" behindDoc="0" locked="0" layoutInCell="1" allowOverlap="1" wp14:anchorId="680673B2" wp14:editId="1A0B8644">
            <wp:simplePos x="0" y="0"/>
            <wp:positionH relativeFrom="margin">
              <wp:posOffset>-601980</wp:posOffset>
            </wp:positionH>
            <wp:positionV relativeFrom="page">
              <wp:posOffset>1455420</wp:posOffset>
            </wp:positionV>
            <wp:extent cx="7154545" cy="4079240"/>
            <wp:effectExtent l="0" t="0" r="8255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4545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3A25B" w14:textId="472B75DD" w:rsidR="00505F3A" w:rsidRPr="00505F3A" w:rsidRDefault="00505F3A" w:rsidP="00505F3A"/>
    <w:p w14:paraId="145CEE33" w14:textId="31F12E52" w:rsidR="00505F3A" w:rsidRDefault="00505F3A" w:rsidP="00505F3A">
      <w:pPr>
        <w:pStyle w:val="Heading1"/>
      </w:pPr>
      <w:r>
        <w:t>Relational Model:</w:t>
      </w:r>
    </w:p>
    <w:p w14:paraId="0C8ACD32" w14:textId="43EE9CA1" w:rsidR="00505F3A" w:rsidRDefault="00505F3A" w:rsidP="00505F3A"/>
    <w:p w14:paraId="4934F882" w14:textId="01E862BF" w:rsidR="00505F3A" w:rsidRDefault="00505F3A" w:rsidP="00505F3A">
      <w:pPr>
        <w:pStyle w:val="ListParagraph"/>
        <w:numPr>
          <w:ilvl w:val="0"/>
          <w:numId w:val="14"/>
        </w:numPr>
      </w:pPr>
      <w:r>
        <w:t xml:space="preserve">The following convention will be used in the relational models: </w:t>
      </w:r>
      <w:r w:rsidRPr="0040448C">
        <w:rPr>
          <w:color w:val="FF0000"/>
        </w:rPr>
        <w:t>Red</w:t>
      </w:r>
      <w:r>
        <w:rPr>
          <w:color w:val="FF0000"/>
        </w:rPr>
        <w:t xml:space="preserve"> is for primary keys (PK) </w:t>
      </w:r>
      <w:r>
        <w:t xml:space="preserve">whereas </w:t>
      </w:r>
      <w:r>
        <w:rPr>
          <w:color w:val="002060"/>
        </w:rPr>
        <w:t xml:space="preserve">Blue is for foreign keys (FK). </w:t>
      </w:r>
    </w:p>
    <w:p w14:paraId="33FB9F6F" w14:textId="583BCF8E" w:rsidR="00505F3A" w:rsidRDefault="00505F3A" w:rsidP="00505F3A">
      <w:pPr>
        <w:pStyle w:val="ListParagraph"/>
      </w:pPr>
    </w:p>
    <w:p w14:paraId="099652EE" w14:textId="0BFD753D" w:rsidR="00721C7B" w:rsidRDefault="00721C7B" w:rsidP="00721C7B">
      <w:pPr>
        <w:pStyle w:val="ListParagraph"/>
        <w:numPr>
          <w:ilvl w:val="0"/>
          <w:numId w:val="16"/>
        </w:numPr>
      </w:pPr>
      <w:r>
        <w:t xml:space="preserve">User ( EmailAddress , </w:t>
      </w:r>
      <w:r w:rsidRPr="00721C7B">
        <w:rPr>
          <w:color w:val="FF0000"/>
        </w:rPr>
        <w:t>UserName</w:t>
      </w:r>
      <w:r>
        <w:rPr>
          <w:color w:val="FF0000"/>
        </w:rPr>
        <w:t xml:space="preserve"> </w:t>
      </w:r>
      <w:r>
        <w:t>, Gender , date of birth )</w:t>
      </w:r>
      <w:r w:rsidR="00311435">
        <w:br/>
      </w:r>
    </w:p>
    <w:p w14:paraId="6A4D5D45" w14:textId="76BAA806" w:rsidR="00721C7B" w:rsidRPr="00526B8A" w:rsidRDefault="00311435" w:rsidP="00721C7B">
      <w:pPr>
        <w:pStyle w:val="ListParagraph"/>
        <w:numPr>
          <w:ilvl w:val="0"/>
          <w:numId w:val="16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6820AD8" wp14:editId="34247FF5">
                <wp:simplePos x="0" y="0"/>
                <wp:positionH relativeFrom="page">
                  <wp:posOffset>4023360</wp:posOffset>
                </wp:positionH>
                <wp:positionV relativeFrom="page">
                  <wp:posOffset>7569414</wp:posOffset>
                </wp:positionV>
                <wp:extent cx="1196340" cy="281940"/>
                <wp:effectExtent l="0" t="0" r="22860" b="2286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96340" cy="281940"/>
                          <a:chOff x="0" y="0"/>
                          <a:chExt cx="1466649" cy="282209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0" y="0"/>
                            <a:ext cx="1466649" cy="118712"/>
                            <a:chOff x="0" y="0"/>
                            <a:chExt cx="1466649" cy="118712"/>
                          </a:xfrm>
                        </wpg:grpSpPr>
                        <wps:wsp>
                          <wps:cNvPr id="3" name="Straight Connector 3"/>
                          <wps:cNvCnPr/>
                          <wps:spPr>
                            <a:xfrm flipV="1">
                              <a:off x="0" y="0"/>
                              <a:ext cx="1466649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Connector 4"/>
                          <wps:cNvCnPr/>
                          <wps:spPr>
                            <a:xfrm>
                              <a:off x="697831" y="12032"/>
                              <a:ext cx="0" cy="10668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0168" y="48520"/>
                            <a:ext cx="469394" cy="2336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EA8AFE" w14:textId="28DC68F5" w:rsidR="00526B8A" w:rsidRPr="00526B8A" w:rsidRDefault="00526B8A">
                              <w:pPr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 w:rsidRPr="00526B8A"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  <w:t>P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820AD8" id="Group 7" o:spid="_x0000_s1026" style="position:absolute;left:0;text-align:left;margin-left:316.8pt;margin-top:596pt;width:94.2pt;height:22.2pt;z-index:251664384;mso-position-horizontal-relative:page;mso-position-vertical-relative:page;mso-width-relative:margin;mso-height-relative:margin" coordsize="14666,2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">
                <v:group id="Group 5" o:spid="_x0000_s1027" style="position:absolute;width:14666;height:1187" coordsize="14666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line id="Straight Connector 3" o:spid="_x0000_s1028" style="position:absolute;flip:y;visibility:visible;mso-wrap-style:square" from="0,0" to="1466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" strokecolor="black [3213]" strokeweight=".5pt">
                    <v:stroke joinstyle="miter"/>
                  </v:line>
                  <v:line id="Straight Connector 4" o:spid="_x0000_s1029" style="position:absolute;visibility:visible;mso-wrap-style:square" from="6978,120" to="6978,1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JxvxAAAANo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ArXK+kGyOU/AAAA//8DAFBLAQItABQABgAIAAAAIQDb4fbL7gAAAIUBAAATAAAAAAAAAAAA&#10;AAAAAAAAAABbQ29udGVudF9UeXBlc10ueG1sUEsBAi0AFAAGAAgAAAAhAFr0LFu/AAAAFQEAAAsA&#10;AAAAAAAAAAAAAAAAHwEAAF9yZWxzLy5yZWxzUEsBAi0AFAAGAAgAAAAhAGtgnG/EAAAA2gAAAA8A&#10;AAAAAAAAAAAAAAAABwIAAGRycy9kb3ducmV2LnhtbFBLBQYAAAAAAwADALcAAAD4AgAAAAA=&#10;" strokecolor="black [3213]" strokeweight=".5pt">
                    <v:stroke joinstyle="miter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left:5301;top:485;width:4694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" strokecolor="white [3212]">
                  <v:textbox>
                    <w:txbxContent>
                      <w:p w14:paraId="7AEA8AFE" w14:textId="28DC68F5" w:rsidR="00526B8A" w:rsidRPr="00526B8A" w:rsidRDefault="00526B8A">
                        <w:pPr>
                          <w:rPr>
                            <w:color w:val="FF0000"/>
                            <w:sz w:val="18"/>
                            <w:szCs w:val="18"/>
                          </w:rPr>
                        </w:pPr>
                        <w:r w:rsidRPr="00526B8A">
                          <w:rPr>
                            <w:color w:val="FF0000"/>
                            <w:sz w:val="18"/>
                            <w:szCs w:val="18"/>
                          </w:rPr>
                          <w:t>PK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721C7B">
        <w:t xml:space="preserve">Review ( Rate Value, Textual Review, </w:t>
      </w:r>
      <w:r w:rsidR="00721C7B" w:rsidRPr="00721C7B">
        <w:rPr>
          <w:color w:val="002060"/>
        </w:rPr>
        <w:t>UserName</w:t>
      </w:r>
      <w:r w:rsidR="00721C7B">
        <w:t>,</w:t>
      </w:r>
      <w:r>
        <w:rPr>
          <w:color w:val="002060"/>
        </w:rPr>
        <w:t>MovieID</w:t>
      </w:r>
      <w:r w:rsidR="00526B8A" w:rsidRPr="00526B8A">
        <w:t>)</w:t>
      </w:r>
      <w:r w:rsidR="00B90729">
        <w:br/>
      </w:r>
      <w:r>
        <w:rPr>
          <w:color w:val="002060"/>
        </w:rPr>
        <w:br/>
      </w:r>
    </w:p>
    <w:p w14:paraId="41132C09" w14:textId="1E576384" w:rsidR="00505F3A" w:rsidRDefault="00526B8A" w:rsidP="00B90729">
      <w:pPr>
        <w:pStyle w:val="ListParagraph"/>
        <w:numPr>
          <w:ilvl w:val="0"/>
          <w:numId w:val="16"/>
        </w:numPr>
      </w:pPr>
      <w:r>
        <w:t>Movie (</w:t>
      </w:r>
      <w:r w:rsidR="00903176" w:rsidRPr="00903176">
        <w:rPr>
          <w:color w:val="FF0000"/>
        </w:rPr>
        <w:t xml:space="preserve">ID </w:t>
      </w:r>
      <w:r w:rsidR="00903176">
        <w:t>,</w:t>
      </w:r>
      <w:r w:rsidR="00B90729">
        <w:t xml:space="preserve"> </w:t>
      </w:r>
      <w:r w:rsidR="00B90729" w:rsidRPr="00903176">
        <w:t xml:space="preserve">Name </w:t>
      </w:r>
      <w:r w:rsidR="00B90729">
        <w:t xml:space="preserve">, Description, Duration, Total revenue, Age rating, Premiere date, </w:t>
      </w:r>
      <w:r w:rsidR="00B90729" w:rsidRPr="00903176">
        <w:t xml:space="preserve">release date </w:t>
      </w:r>
      <w:r w:rsidR="00B90729">
        <w:t>)</w:t>
      </w:r>
      <w:r w:rsidR="00311435">
        <w:br/>
      </w:r>
    </w:p>
    <w:p w14:paraId="04660A57" w14:textId="19916F96" w:rsidR="00B90729" w:rsidRDefault="00311435" w:rsidP="00B90729">
      <w:pPr>
        <w:pStyle w:val="ListParagraph"/>
        <w:numPr>
          <w:ilvl w:val="0"/>
          <w:numId w:val="16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DE68AFC" wp14:editId="6DC33FFF">
                <wp:simplePos x="0" y="0"/>
                <wp:positionH relativeFrom="page">
                  <wp:posOffset>2552700</wp:posOffset>
                </wp:positionH>
                <wp:positionV relativeFrom="page">
                  <wp:posOffset>8724900</wp:posOffset>
                </wp:positionV>
                <wp:extent cx="1074420" cy="350520"/>
                <wp:effectExtent l="0" t="0" r="30480" b="1143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74420" cy="350520"/>
                          <a:chOff x="0" y="0"/>
                          <a:chExt cx="1466649" cy="228911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0" y="0"/>
                            <a:ext cx="1466649" cy="118712"/>
                            <a:chOff x="0" y="0"/>
                            <a:chExt cx="1466649" cy="118712"/>
                          </a:xfrm>
                        </wpg:grpSpPr>
                        <wps:wsp>
                          <wps:cNvPr id="10" name="Straight Connector 10"/>
                          <wps:cNvCnPr/>
                          <wps:spPr>
                            <a:xfrm flipV="1">
                              <a:off x="0" y="0"/>
                              <a:ext cx="1466649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Straight Connector 11"/>
                          <wps:cNvCnPr/>
                          <wps:spPr>
                            <a:xfrm>
                              <a:off x="697831" y="12032"/>
                              <a:ext cx="0" cy="10668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41081" y="41088"/>
                            <a:ext cx="888037" cy="1878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5BA033F" w14:textId="77777777" w:rsidR="00301D34" w:rsidRPr="00526B8A" w:rsidRDefault="00301D34" w:rsidP="00301D34">
                              <w:pPr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 w:rsidRPr="00526B8A"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  <w:t>P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E68AFC" id="Group 8" o:spid="_x0000_s1031" style="position:absolute;left:0;text-align:left;margin-left:201pt;margin-top:687pt;width:84.6pt;height:27.6pt;z-index:251666432;mso-position-horizontal-relative:page;mso-position-vertical-relative:page;mso-width-relative:margin;mso-height-relative:margin" coordsize="14666,22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">
                <v:group id="Group 9" o:spid="_x0000_s1032" style="position:absolute;width:14666;height:1187" coordsize="14666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line id="Straight Connector 10" o:spid="_x0000_s1033" style="position:absolute;flip:y;visibility:visible;mso-wrap-style:square" from="0,0" to="1466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" strokecolor="black [3213]" strokeweight=".5pt">
                    <v:stroke joinstyle="miter"/>
                  </v:line>
                  <v:line id="Straight Connector 11" o:spid="_x0000_s1034" style="position:absolute;visibility:visible;mso-wrap-style:square" from="6978,120" to="6978,1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77ewgAAANs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" strokecolor="black [3213]" strokeweight=".5pt">
                    <v:stroke joinstyle="miter"/>
                  </v:line>
                </v:group>
                <v:shape id="Text Box 2" o:spid="_x0000_s1035" type="#_x0000_t202" style="position:absolute;left:3410;top:410;width:8881;height:18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" strokecolor="white [3212]">
                  <v:textbox>
                    <w:txbxContent>
                      <w:p w14:paraId="25BA033F" w14:textId="77777777" w:rsidR="00301D34" w:rsidRPr="00526B8A" w:rsidRDefault="00301D34" w:rsidP="00301D34">
                        <w:pPr>
                          <w:rPr>
                            <w:color w:val="FF0000"/>
                            <w:sz w:val="18"/>
                            <w:szCs w:val="18"/>
                          </w:rPr>
                        </w:pPr>
                        <w:r w:rsidRPr="00526B8A">
                          <w:rPr>
                            <w:color w:val="FF0000"/>
                            <w:sz w:val="18"/>
                            <w:szCs w:val="18"/>
                          </w:rPr>
                          <w:t>PK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B90729">
        <w:t xml:space="preserve">Movie Genre ( </w:t>
      </w:r>
      <w:r w:rsidR="00B90729" w:rsidRPr="00D06DC5">
        <w:rPr>
          <w:color w:val="FF0000"/>
        </w:rPr>
        <w:t xml:space="preserve">Genre </w:t>
      </w:r>
      <w:r w:rsidR="00B90729">
        <w:t xml:space="preserve">, </w:t>
      </w:r>
      <w:r>
        <w:rPr>
          <w:color w:val="002060"/>
        </w:rPr>
        <w:t>MovieID</w:t>
      </w:r>
      <w:r w:rsidR="00301D34">
        <w:t>)</w:t>
      </w:r>
    </w:p>
    <w:p w14:paraId="3E63EAB6" w14:textId="7F487FF9" w:rsidR="00301D34" w:rsidRDefault="00301D34" w:rsidP="00301D34"/>
    <w:p w14:paraId="66430DBB" w14:textId="18E0B3BE" w:rsidR="00301D34" w:rsidRDefault="00301D34" w:rsidP="00301D34"/>
    <w:p w14:paraId="08FCAE5D" w14:textId="404A360C" w:rsidR="00301D34" w:rsidRDefault="00301D34" w:rsidP="00301D34"/>
    <w:p w14:paraId="54A872D2" w14:textId="38518954" w:rsidR="00301D34" w:rsidRDefault="00301D34" w:rsidP="00301D34">
      <w:pPr>
        <w:pStyle w:val="ListParagraph"/>
        <w:numPr>
          <w:ilvl w:val="0"/>
          <w:numId w:val="16"/>
        </w:numPr>
      </w:pPr>
      <w:r>
        <w:t>CastMember (</w:t>
      </w:r>
      <w:r w:rsidR="00903176" w:rsidRPr="00903176">
        <w:rPr>
          <w:color w:val="FF0000"/>
        </w:rPr>
        <w:t>ID</w:t>
      </w:r>
      <w:r w:rsidR="00903176">
        <w:t>,</w:t>
      </w:r>
      <w:r>
        <w:t xml:space="preserve"> </w:t>
      </w:r>
      <w:r w:rsidRPr="00903176">
        <w:t xml:space="preserve">FullName </w:t>
      </w:r>
      <w:r>
        <w:t xml:space="preserve">, nationality , </w:t>
      </w:r>
      <w:r w:rsidRPr="00903176">
        <w:t>date of birth</w:t>
      </w:r>
      <w:r>
        <w:t xml:space="preserve"> , Biography, BirthCountry</w:t>
      </w:r>
      <w:r w:rsidR="008A397D">
        <w:t xml:space="preserve"> </w:t>
      </w:r>
      <w:r>
        <w:t xml:space="preserve">, </w:t>
      </w:r>
      <w:r w:rsidR="00DC13A8">
        <w:t>Facebook account , Twitter account , Instagram account )</w:t>
      </w:r>
      <w:r w:rsidR="00311435">
        <w:br/>
      </w:r>
    </w:p>
    <w:p w14:paraId="0C50FAFD" w14:textId="6365FC29" w:rsidR="00DC13A8" w:rsidRDefault="00BC2743" w:rsidP="00301D34">
      <w:pPr>
        <w:pStyle w:val="ListParagraph"/>
        <w:numPr>
          <w:ilvl w:val="0"/>
          <w:numId w:val="16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4F3EBFD" wp14:editId="36E3A50E">
                <wp:simplePos x="0" y="0"/>
                <wp:positionH relativeFrom="page">
                  <wp:posOffset>2263140</wp:posOffset>
                </wp:positionH>
                <wp:positionV relativeFrom="page">
                  <wp:posOffset>2316480</wp:posOffset>
                </wp:positionV>
                <wp:extent cx="1684020" cy="312420"/>
                <wp:effectExtent l="0" t="0" r="30480" b="1143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4020" cy="312420"/>
                          <a:chOff x="0" y="0"/>
                          <a:chExt cx="1466649" cy="312420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1466649" cy="118712"/>
                            <a:chOff x="0" y="0"/>
                            <a:chExt cx="1466649" cy="118712"/>
                          </a:xfrm>
                        </wpg:grpSpPr>
                        <wps:wsp>
                          <wps:cNvPr id="15" name="Straight Connector 15"/>
                          <wps:cNvCnPr/>
                          <wps:spPr>
                            <a:xfrm flipV="1">
                              <a:off x="0" y="0"/>
                              <a:ext cx="1466649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697831" y="12032"/>
                              <a:ext cx="0" cy="10668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9330" y="71317"/>
                            <a:ext cx="493356" cy="24110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2F09FB" w14:textId="77777777" w:rsidR="006A1DFD" w:rsidRPr="00526B8A" w:rsidRDefault="006A1DFD" w:rsidP="006A1DFD">
                              <w:pPr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</w:pPr>
                              <w:r w:rsidRPr="00526B8A">
                                <w:rPr>
                                  <w:color w:val="FF0000"/>
                                  <w:sz w:val="18"/>
                                  <w:szCs w:val="18"/>
                                </w:rPr>
                                <w:t>PK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F3EBFD" id="Group 13" o:spid="_x0000_s1036" style="position:absolute;left:0;text-align:left;margin-left:178.2pt;margin-top:182.4pt;width:132.6pt;height:24.6pt;z-index:251668480;mso-position-horizontal-relative:page;mso-position-vertical-relative:page;mso-width-relative:margin;mso-height-relative:margin" coordsize="14666,31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">
                <v:group id="Group 14" o:spid="_x0000_s1037" style="position:absolute;width:14666;height:1187" coordsize="14666,1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line id="Straight Connector 15" o:spid="_x0000_s1038" style="position:absolute;flip:y;visibility:visible;mso-wrap-style:square" from="0,0" to="1466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" strokecolor="black [3213]" strokeweight=".5pt">
                    <v:stroke joinstyle="miter"/>
                  </v:line>
                  <v:line id="Straight Connector 16" o:spid="_x0000_s1039" style="position:absolute;visibility:visible;mso-wrap-style:square" from="6978,120" to="6978,1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iaqwgAAANs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" strokecolor="black [3213]" strokeweight=".5pt">
                    <v:stroke joinstyle="miter"/>
                  </v:line>
                </v:group>
                <v:shape id="Text Box 2" o:spid="_x0000_s1040" type="#_x0000_t202" style="position:absolute;left:5193;top:713;width:4933;height:2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" strokecolor="white [3212]">
                  <v:textbox>
                    <w:txbxContent>
                      <w:p w14:paraId="0D2F09FB" w14:textId="77777777" w:rsidR="006A1DFD" w:rsidRPr="00526B8A" w:rsidRDefault="006A1DFD" w:rsidP="006A1DFD">
                        <w:pPr>
                          <w:rPr>
                            <w:color w:val="FF0000"/>
                            <w:sz w:val="18"/>
                            <w:szCs w:val="18"/>
                          </w:rPr>
                        </w:pPr>
                        <w:r w:rsidRPr="00526B8A">
                          <w:rPr>
                            <w:color w:val="FF0000"/>
                            <w:sz w:val="18"/>
                            <w:szCs w:val="18"/>
                          </w:rPr>
                          <w:t>PK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DC13A8">
        <w:t xml:space="preserve">MovieCast </w:t>
      </w:r>
      <w:r w:rsidR="0001628C">
        <w:t>(</w:t>
      </w:r>
      <w:r w:rsidR="006A1DFD">
        <w:t xml:space="preserve"> </w:t>
      </w:r>
      <w:r w:rsidR="00311435">
        <w:rPr>
          <w:color w:val="002060"/>
        </w:rPr>
        <w:t>CastID</w:t>
      </w:r>
      <w:r w:rsidR="006F3B0E" w:rsidRPr="006F3B0E">
        <w:rPr>
          <w:color w:val="002060"/>
        </w:rPr>
        <w:t>,</w:t>
      </w:r>
      <w:r w:rsidR="006A1DFD" w:rsidRPr="00721C7B">
        <w:rPr>
          <w:color w:val="002060"/>
        </w:rPr>
        <w:t xml:space="preserve"> Movie</w:t>
      </w:r>
      <w:r w:rsidR="00311435">
        <w:rPr>
          <w:color w:val="002060"/>
        </w:rPr>
        <w:t>ID</w:t>
      </w:r>
      <w:r w:rsidR="00B73A5A">
        <w:t xml:space="preserve"> , </w:t>
      </w:r>
      <w:r w:rsidR="006A1DFD" w:rsidRPr="00D06DC5">
        <w:rPr>
          <w:color w:val="FF0000"/>
        </w:rPr>
        <w:t xml:space="preserve">Role </w:t>
      </w:r>
      <w:r w:rsidR="006A1DFD">
        <w:t>)</w:t>
      </w:r>
    </w:p>
    <w:p w14:paraId="215DF6C6" w14:textId="649C834D" w:rsidR="006A1DFD" w:rsidRDefault="006A1DFD" w:rsidP="006A1DFD"/>
    <w:p w14:paraId="5043A06C" w14:textId="4D6E3C7B" w:rsidR="006A1DFD" w:rsidRDefault="006A1DFD" w:rsidP="006A1DFD"/>
    <w:p w14:paraId="19130E15" w14:textId="07AB06C8" w:rsidR="006A1DFD" w:rsidRDefault="006A1DFD" w:rsidP="006A1DFD">
      <w:pPr>
        <w:pStyle w:val="Heading1"/>
      </w:pPr>
      <w:r>
        <w:t xml:space="preserve">SQL Script: </w:t>
      </w:r>
    </w:p>
    <w:p w14:paraId="472FCC1F" w14:textId="758B4633" w:rsidR="006A1DFD" w:rsidRDefault="006A1DFD" w:rsidP="006A1DFD"/>
    <w:p w14:paraId="7B110B29" w14:textId="6FAF0ED3" w:rsidR="006A3C96" w:rsidRPr="006A3C96" w:rsidRDefault="006A3C96" w:rsidP="006A1DFD">
      <w:pPr>
        <w:rPr>
          <w:i/>
          <w:iCs/>
        </w:rPr>
      </w:pPr>
      <w:r>
        <w:t xml:space="preserve">The script is called </w:t>
      </w:r>
      <w:r>
        <w:rPr>
          <w:i/>
          <w:iCs/>
        </w:rPr>
        <w:t xml:space="preserve">Egyptian_IMDB </w:t>
      </w:r>
      <w:r>
        <w:t xml:space="preserve">and is attached in the submission in a folder called </w:t>
      </w:r>
      <w:r>
        <w:rPr>
          <w:i/>
          <w:iCs/>
        </w:rPr>
        <w:t xml:space="preserve">schema script. </w:t>
      </w:r>
      <w:r>
        <w:t xml:space="preserve"> </w:t>
      </w:r>
    </w:p>
    <w:p w14:paraId="6A609203" w14:textId="77777777" w:rsidR="006A1DFD" w:rsidRPr="006A1DFD" w:rsidRDefault="006A1DFD" w:rsidP="006A1DFD"/>
    <w:p w14:paraId="14ED10CD" w14:textId="4CAD537B" w:rsidR="00505F3A" w:rsidRPr="00505F3A" w:rsidRDefault="00505F3A" w:rsidP="00505F3A"/>
    <w:sectPr w:rsidR="00505F3A" w:rsidRPr="00505F3A" w:rsidSect="00D173FF">
      <w:head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144CE" w14:textId="77777777" w:rsidR="00B7090A" w:rsidRDefault="00B7090A" w:rsidP="00D173FF">
      <w:pPr>
        <w:spacing w:after="0" w:line="240" w:lineRule="auto"/>
      </w:pPr>
      <w:r>
        <w:separator/>
      </w:r>
    </w:p>
  </w:endnote>
  <w:endnote w:type="continuationSeparator" w:id="0">
    <w:p w14:paraId="5BEFA24B" w14:textId="77777777" w:rsidR="00B7090A" w:rsidRDefault="00B7090A" w:rsidP="00D17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EFAD7" w14:textId="77777777" w:rsidR="00B7090A" w:rsidRDefault="00B7090A" w:rsidP="00D173FF">
      <w:pPr>
        <w:spacing w:after="0" w:line="240" w:lineRule="auto"/>
      </w:pPr>
      <w:r>
        <w:separator/>
      </w:r>
    </w:p>
  </w:footnote>
  <w:footnote w:type="continuationSeparator" w:id="0">
    <w:p w14:paraId="59F14EBF" w14:textId="77777777" w:rsidR="00B7090A" w:rsidRDefault="00B7090A" w:rsidP="00D17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8336367"/>
      <w:docPartObj>
        <w:docPartGallery w:val="Page Numbers (Top of Page)"/>
        <w:docPartUnique/>
      </w:docPartObj>
    </w:sdtPr>
    <w:sdtEndPr/>
    <w:sdtContent>
      <w:p w14:paraId="19A7659B" w14:textId="77777777" w:rsidR="00C33412" w:rsidRDefault="00C33412">
        <w:pPr>
          <w:pStyle w:val="Header"/>
          <w:jc w:val="right"/>
        </w:pPr>
        <w:r>
          <w:t xml:space="preserve">Page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  <w:r>
          <w:t xml:space="preserve"> of </w:t>
        </w:r>
        <w:r>
          <w:rPr>
            <w:b/>
            <w:bCs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Cs w:val="24"/>
          </w:rPr>
          <w:fldChar w:fldCharType="end"/>
        </w:r>
      </w:p>
    </w:sdtContent>
  </w:sdt>
  <w:p w14:paraId="1BA1AEA6" w14:textId="77777777" w:rsidR="00C33412" w:rsidRDefault="00C334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20373"/>
    <w:multiLevelType w:val="hybridMultilevel"/>
    <w:tmpl w:val="06B47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99232E"/>
    <w:multiLevelType w:val="multilevel"/>
    <w:tmpl w:val="D2D491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10105CC1"/>
    <w:multiLevelType w:val="multilevel"/>
    <w:tmpl w:val="CDB8A632"/>
    <w:lvl w:ilvl="0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6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360" w:hanging="1800"/>
      </w:pPr>
      <w:rPr>
        <w:rFonts w:hint="default"/>
      </w:rPr>
    </w:lvl>
  </w:abstractNum>
  <w:abstractNum w:abstractNumId="3" w15:restartNumberingAfterBreak="0">
    <w:nsid w:val="11727CEA"/>
    <w:multiLevelType w:val="hybridMultilevel"/>
    <w:tmpl w:val="0D5CF13C"/>
    <w:lvl w:ilvl="0" w:tplc="F006C9B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496E04"/>
    <w:multiLevelType w:val="hybridMultilevel"/>
    <w:tmpl w:val="C32CE800"/>
    <w:lvl w:ilvl="0" w:tplc="0409000F">
      <w:start w:val="1"/>
      <w:numFmt w:val="decimal"/>
      <w:lvlText w:val="%1."/>
      <w:lvlJc w:val="left"/>
      <w:pPr>
        <w:ind w:left="1560" w:hanging="360"/>
      </w:p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5" w15:restartNumberingAfterBreak="0">
    <w:nsid w:val="219D39FF"/>
    <w:multiLevelType w:val="hybridMultilevel"/>
    <w:tmpl w:val="E4F883C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B593873"/>
    <w:multiLevelType w:val="hybridMultilevel"/>
    <w:tmpl w:val="A2901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ECC7327"/>
    <w:multiLevelType w:val="hybridMultilevel"/>
    <w:tmpl w:val="FB660FFA"/>
    <w:lvl w:ilvl="0" w:tplc="A96AC0F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45D3D"/>
    <w:multiLevelType w:val="hybridMultilevel"/>
    <w:tmpl w:val="92066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6626A70"/>
    <w:multiLevelType w:val="hybridMultilevel"/>
    <w:tmpl w:val="40405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2914FF5"/>
    <w:multiLevelType w:val="multilevel"/>
    <w:tmpl w:val="4080D46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2520"/>
      </w:pPr>
      <w:rPr>
        <w:rFonts w:hint="default"/>
      </w:rPr>
    </w:lvl>
  </w:abstractNum>
  <w:abstractNum w:abstractNumId="11" w15:restartNumberingAfterBreak="0">
    <w:nsid w:val="590F7038"/>
    <w:multiLevelType w:val="multilevel"/>
    <w:tmpl w:val="40602A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78B1BD0"/>
    <w:multiLevelType w:val="hybridMultilevel"/>
    <w:tmpl w:val="86E6BC94"/>
    <w:lvl w:ilvl="0" w:tplc="CBF88E38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3" w15:restartNumberingAfterBreak="0">
    <w:nsid w:val="6D8972C8"/>
    <w:multiLevelType w:val="hybridMultilevel"/>
    <w:tmpl w:val="8A124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7308E9"/>
    <w:multiLevelType w:val="hybridMultilevel"/>
    <w:tmpl w:val="64907F2C"/>
    <w:lvl w:ilvl="0" w:tplc="6738587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8CB4AA9"/>
    <w:multiLevelType w:val="hybridMultilevel"/>
    <w:tmpl w:val="9B6C1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8"/>
  </w:num>
  <w:num w:numId="4">
    <w:abstractNumId w:val="1"/>
  </w:num>
  <w:num w:numId="5">
    <w:abstractNumId w:val="5"/>
  </w:num>
  <w:num w:numId="6">
    <w:abstractNumId w:val="4"/>
  </w:num>
  <w:num w:numId="7">
    <w:abstractNumId w:val="2"/>
  </w:num>
  <w:num w:numId="8">
    <w:abstractNumId w:val="9"/>
  </w:num>
  <w:num w:numId="9">
    <w:abstractNumId w:val="6"/>
  </w:num>
  <w:num w:numId="10">
    <w:abstractNumId w:val="10"/>
  </w:num>
  <w:num w:numId="11">
    <w:abstractNumId w:val="12"/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DE1MLC0NLYwMTZT0lEKTi0uzszPAykwrwUA4NMdQCwAAAA="/>
  </w:docVars>
  <w:rsids>
    <w:rsidRoot w:val="00D173FF"/>
    <w:rsid w:val="0001628C"/>
    <w:rsid w:val="000527B8"/>
    <w:rsid w:val="000724DB"/>
    <w:rsid w:val="000744EC"/>
    <w:rsid w:val="000E1C42"/>
    <w:rsid w:val="001010BC"/>
    <w:rsid w:val="0016236D"/>
    <w:rsid w:val="001658F3"/>
    <w:rsid w:val="0017740C"/>
    <w:rsid w:val="001A7104"/>
    <w:rsid w:val="001D2AF2"/>
    <w:rsid w:val="00207E11"/>
    <w:rsid w:val="0023171B"/>
    <w:rsid w:val="002450DD"/>
    <w:rsid w:val="00246680"/>
    <w:rsid w:val="0025512E"/>
    <w:rsid w:val="0028466E"/>
    <w:rsid w:val="002C5D81"/>
    <w:rsid w:val="002D6358"/>
    <w:rsid w:val="00301D34"/>
    <w:rsid w:val="00302A4F"/>
    <w:rsid w:val="00311435"/>
    <w:rsid w:val="0032118A"/>
    <w:rsid w:val="0032442F"/>
    <w:rsid w:val="00357D56"/>
    <w:rsid w:val="0036524C"/>
    <w:rsid w:val="003B608A"/>
    <w:rsid w:val="003D0EDC"/>
    <w:rsid w:val="00417D37"/>
    <w:rsid w:val="00420B41"/>
    <w:rsid w:val="004A38ED"/>
    <w:rsid w:val="00503A93"/>
    <w:rsid w:val="00505F3A"/>
    <w:rsid w:val="00525205"/>
    <w:rsid w:val="00526B8A"/>
    <w:rsid w:val="005973DB"/>
    <w:rsid w:val="005F469F"/>
    <w:rsid w:val="00601281"/>
    <w:rsid w:val="00603F23"/>
    <w:rsid w:val="0065088E"/>
    <w:rsid w:val="00651883"/>
    <w:rsid w:val="006573BF"/>
    <w:rsid w:val="006910BB"/>
    <w:rsid w:val="006A1DFD"/>
    <w:rsid w:val="006A3C96"/>
    <w:rsid w:val="006F3297"/>
    <w:rsid w:val="006F3B0E"/>
    <w:rsid w:val="006F737A"/>
    <w:rsid w:val="00711097"/>
    <w:rsid w:val="00721C7B"/>
    <w:rsid w:val="007463F6"/>
    <w:rsid w:val="00753916"/>
    <w:rsid w:val="007C1436"/>
    <w:rsid w:val="007D1A5C"/>
    <w:rsid w:val="008A397D"/>
    <w:rsid w:val="008F4549"/>
    <w:rsid w:val="00903176"/>
    <w:rsid w:val="00910052"/>
    <w:rsid w:val="009215B6"/>
    <w:rsid w:val="00942782"/>
    <w:rsid w:val="00976001"/>
    <w:rsid w:val="00A04429"/>
    <w:rsid w:val="00A40129"/>
    <w:rsid w:val="00AB28AC"/>
    <w:rsid w:val="00AB3583"/>
    <w:rsid w:val="00AB56E9"/>
    <w:rsid w:val="00AD5378"/>
    <w:rsid w:val="00AE0230"/>
    <w:rsid w:val="00B20040"/>
    <w:rsid w:val="00B41611"/>
    <w:rsid w:val="00B7090A"/>
    <w:rsid w:val="00B73A5A"/>
    <w:rsid w:val="00B90729"/>
    <w:rsid w:val="00B9129F"/>
    <w:rsid w:val="00BC2743"/>
    <w:rsid w:val="00C26156"/>
    <w:rsid w:val="00C265DE"/>
    <w:rsid w:val="00C33412"/>
    <w:rsid w:val="00C457E1"/>
    <w:rsid w:val="00C9241F"/>
    <w:rsid w:val="00CA4ADD"/>
    <w:rsid w:val="00CB1BFC"/>
    <w:rsid w:val="00D023CC"/>
    <w:rsid w:val="00D049EC"/>
    <w:rsid w:val="00D06DC5"/>
    <w:rsid w:val="00D173FF"/>
    <w:rsid w:val="00D254A9"/>
    <w:rsid w:val="00D40F5B"/>
    <w:rsid w:val="00DC0EE9"/>
    <w:rsid w:val="00DC13A8"/>
    <w:rsid w:val="00E716BB"/>
    <w:rsid w:val="00E870B9"/>
    <w:rsid w:val="00EC44A7"/>
    <w:rsid w:val="00ED1446"/>
    <w:rsid w:val="00F20FB8"/>
    <w:rsid w:val="00F26B5B"/>
    <w:rsid w:val="00F4697C"/>
    <w:rsid w:val="00F73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8CC64"/>
  <w15:chartTrackingRefBased/>
  <w15:docId w15:val="{F0B772E7-6981-4713-9E07-1AF3DC5B7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Bidi" w:eastAsiaTheme="minorHAnsi" w:hAnsiTheme="minorBid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F3A"/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5F3A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6680"/>
    <w:pPr>
      <w:keepNext/>
      <w:keepLines/>
      <w:spacing w:before="40" w:after="0"/>
      <w:outlineLvl w:val="1"/>
    </w:pPr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680"/>
    <w:pPr>
      <w:keepNext/>
      <w:keepLines/>
      <w:spacing w:before="40" w:after="0"/>
      <w:outlineLvl w:val="2"/>
    </w:pPr>
    <w:rPr>
      <w:rFonts w:ascii="Arial Black" w:eastAsiaTheme="majorEastAsia" w:hAnsi="Arial Black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573BF"/>
    <w:pPr>
      <w:keepNext/>
      <w:keepLines/>
      <w:spacing w:before="40" w:after="0"/>
      <w:outlineLvl w:val="3"/>
    </w:pPr>
    <w:rPr>
      <w:rFonts w:ascii="Arial Black" w:eastAsiaTheme="majorEastAsia" w:hAnsi="Arial Blac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173FF"/>
    <w:pPr>
      <w:spacing w:after="0" w:line="240" w:lineRule="auto"/>
    </w:pPr>
  </w:style>
  <w:style w:type="table" w:styleId="TableGrid">
    <w:name w:val="Table Grid"/>
    <w:basedOn w:val="TableNormal"/>
    <w:uiPriority w:val="39"/>
    <w:rsid w:val="00D173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3FF"/>
  </w:style>
  <w:style w:type="paragraph" w:styleId="Footer">
    <w:name w:val="footer"/>
    <w:basedOn w:val="Normal"/>
    <w:link w:val="FooterChar"/>
    <w:uiPriority w:val="99"/>
    <w:unhideWhenUsed/>
    <w:rsid w:val="00D17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3FF"/>
  </w:style>
  <w:style w:type="character" w:customStyle="1" w:styleId="Heading1Char">
    <w:name w:val="Heading 1 Char"/>
    <w:basedOn w:val="DefaultParagraphFont"/>
    <w:link w:val="Heading1"/>
    <w:uiPriority w:val="9"/>
    <w:rsid w:val="00505F3A"/>
    <w:rPr>
      <w:rFonts w:asciiTheme="majorBidi" w:eastAsiaTheme="majorEastAsia" w:hAnsiTheme="majorBid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1BFC"/>
    <w:pPr>
      <w:outlineLvl w:val="9"/>
    </w:pPr>
  </w:style>
  <w:style w:type="paragraph" w:styleId="ListParagraph">
    <w:name w:val="List Paragraph"/>
    <w:basedOn w:val="Normal"/>
    <w:uiPriority w:val="34"/>
    <w:qFormat/>
    <w:rsid w:val="00CB1BFC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463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63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46680"/>
    <w:rPr>
      <w:rFonts w:ascii="Arial Black" w:eastAsiaTheme="majorEastAsia" w:hAnsi="Arial Black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6680"/>
    <w:rPr>
      <w:rFonts w:ascii="Arial Black" w:eastAsiaTheme="majorEastAsia" w:hAnsi="Arial Black" w:cstheme="majorBid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40F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573BF"/>
    <w:rPr>
      <w:rFonts w:ascii="Arial Black" w:eastAsiaTheme="majorEastAsia" w:hAnsi="Arial Black" w:cstheme="majorBidi"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3171B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23171B"/>
    <w:pPr>
      <w:spacing w:after="100"/>
      <w:ind w:left="400"/>
    </w:pPr>
  </w:style>
  <w:style w:type="paragraph" w:styleId="TableofFigures">
    <w:name w:val="table of figures"/>
    <w:basedOn w:val="Normal"/>
    <w:next w:val="Normal"/>
    <w:uiPriority w:val="99"/>
    <w:unhideWhenUsed/>
    <w:rsid w:val="0023171B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20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14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B8EE14-AD25-4E2B-98BF-71C1C3A2F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7</TotalTime>
  <Pages>3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osama</dc:creator>
  <cp:keywords/>
  <dc:description/>
  <cp:lastModifiedBy>mohammed osama</cp:lastModifiedBy>
  <cp:revision>47</cp:revision>
  <cp:lastPrinted>2020-04-22T22:13:00Z</cp:lastPrinted>
  <dcterms:created xsi:type="dcterms:W3CDTF">2020-04-20T23:08:00Z</dcterms:created>
  <dcterms:modified xsi:type="dcterms:W3CDTF">2021-03-17T18:38:00Z</dcterms:modified>
</cp:coreProperties>
</file>